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BD4D6" w14:textId="77777777" w:rsidR="00542591" w:rsidRDefault="00000000">
      <w:pPr>
        <w:numPr>
          <w:ilvl w:val="0"/>
          <w:numId w:val="2"/>
        </w:numPr>
      </w:pPr>
      <w:r>
        <w:t>What is the result of the following code?</w:t>
      </w:r>
    </w:p>
    <w:p w14:paraId="56711B30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Pr="00EB45F4" w:rsidRDefault="00000000">
      <w:pPr>
        <w:pStyle w:val="Compact"/>
        <w:numPr>
          <w:ilvl w:val="1"/>
          <w:numId w:val="3"/>
        </w:numPr>
        <w:rPr>
          <w:highlight w:val="yellow"/>
        </w:rPr>
      </w:pPr>
      <w:r w:rsidRPr="00EB45F4">
        <w:rPr>
          <w:rStyle w:val="VerbatimChar"/>
          <w:highlight w:val="yellow"/>
        </w:rPr>
        <w:t>false</w:t>
      </w:r>
      <w:r w:rsidRPr="00EB45F4">
        <w:rPr>
          <w:highlight w:val="yellow"/>
        </w:rPr>
        <w:br/>
      </w:r>
    </w:p>
    <w:p w14:paraId="2322116A" w14:textId="5997AF2B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</w:t>
      </w:r>
      <w:r w:rsidR="00EB45F4">
        <w:rPr>
          <w:rStyle w:val="VerbatimChar"/>
          <w:color w:val="000000" w:themeColor="text1"/>
        </w:rPr>
        <w:t>ndefine</w:t>
      </w:r>
      <w:r>
        <w:rPr>
          <w:rStyle w:val="VerbatimChar"/>
        </w:rPr>
        <w:t>d</w:t>
      </w:r>
      <w:r>
        <w:br/>
      </w:r>
    </w:p>
    <w:p w14:paraId="6D02CB60" w14:textId="77777777" w:rsidR="00542591" w:rsidRPr="00EB45F4" w:rsidRDefault="00000000">
      <w:pPr>
        <w:pStyle w:val="Compact"/>
        <w:numPr>
          <w:ilvl w:val="1"/>
          <w:numId w:val="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126208E0" w14:textId="77777777" w:rsidR="00EB45F4" w:rsidRDefault="00EB45F4" w:rsidP="00EB45F4">
      <w:pPr>
        <w:pStyle w:val="Compact"/>
        <w:ind w:left="720"/>
        <w:rPr>
          <w:rStyle w:val="VerbatimChar"/>
        </w:rPr>
      </w:pPr>
    </w:p>
    <w:p w14:paraId="6057F76F" w14:textId="136C8D63" w:rsidR="00EB45F4" w:rsidRPr="00EB45F4" w:rsidRDefault="00EB45F4" w:rsidP="00EB45F4">
      <w:r>
        <w:rPr>
          <w:rStyle w:val="VerbatimChar"/>
        </w:rPr>
        <w:t xml:space="preserve">   </w:t>
      </w:r>
    </w:p>
    <w:p w14:paraId="1F4100BD" w14:textId="77777777" w:rsidR="00542591" w:rsidRDefault="00000000">
      <w:pPr>
        <w:numPr>
          <w:ilvl w:val="0"/>
          <w:numId w:val="2"/>
        </w:numPr>
      </w:pPr>
      <w:r>
        <w:t>What does the following code output?</w:t>
      </w:r>
    </w:p>
    <w:p w14:paraId="1BC604A4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Pr="00EB45F4" w:rsidRDefault="00000000">
      <w:pPr>
        <w:pStyle w:val="Compact"/>
        <w:numPr>
          <w:ilvl w:val="1"/>
          <w:numId w:val="4"/>
        </w:numPr>
        <w:rPr>
          <w:highlight w:val="yellow"/>
        </w:rPr>
      </w:pPr>
      <w:r w:rsidRPr="00EB45F4">
        <w:rPr>
          <w:rStyle w:val="VerbatimChar"/>
          <w:highlight w:val="yellow"/>
        </w:rPr>
        <w:t>true</w:t>
      </w:r>
      <w:r w:rsidRPr="00EB45F4">
        <w:rPr>
          <w:highlight w:val="yellow"/>
        </w:rPr>
        <w:br/>
      </w:r>
    </w:p>
    <w:p w14:paraId="7C73EF8A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null</w:t>
      </w:r>
    </w:p>
    <w:p w14:paraId="66FE1D47" w14:textId="77777777" w:rsidR="00542591" w:rsidRDefault="00000000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3DB60E93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br/>
      </w:r>
    </w:p>
    <w:p w14:paraId="72AB347A" w14:textId="77777777" w:rsidR="00542591" w:rsidRPr="00EB45F4" w:rsidRDefault="00000000">
      <w:pPr>
        <w:pStyle w:val="Compact"/>
        <w:numPr>
          <w:ilvl w:val="1"/>
          <w:numId w:val="5"/>
        </w:numPr>
        <w:rPr>
          <w:highlight w:val="yellow"/>
        </w:rPr>
      </w:pPr>
      <w:r w:rsidRPr="00EB45F4">
        <w:rPr>
          <w:rStyle w:val="VerbatimChar"/>
          <w:highlight w:val="yellow"/>
        </w:rPr>
        <w:t>false</w:t>
      </w:r>
      <w:r w:rsidRPr="00EB45F4">
        <w:rPr>
          <w:highlight w:val="yellow"/>
        </w:rPr>
        <w:br/>
      </w:r>
    </w:p>
    <w:p w14:paraId="2D092242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null</w:t>
      </w:r>
    </w:p>
    <w:p w14:paraId="4A3884CE" w14:textId="77777777" w:rsidR="00542591" w:rsidRDefault="00000000">
      <w:pPr>
        <w:numPr>
          <w:ilvl w:val="0"/>
          <w:numId w:val="2"/>
        </w:numPr>
      </w:pPr>
      <w:r>
        <w:t>What will be logged to the console?</w:t>
      </w:r>
    </w:p>
    <w:p w14:paraId="754BB237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Pr="00EB45F4" w:rsidRDefault="00000000">
      <w:pPr>
        <w:pStyle w:val="Compact"/>
        <w:numPr>
          <w:ilvl w:val="1"/>
          <w:numId w:val="6"/>
        </w:numPr>
        <w:rPr>
          <w:highlight w:val="yellow"/>
        </w:rPr>
      </w:pPr>
      <w:r w:rsidRPr="00EB45F4">
        <w:rPr>
          <w:rStyle w:val="VerbatimChar"/>
          <w:highlight w:val="yellow"/>
        </w:rPr>
        <w:t>true</w:t>
      </w:r>
      <w:r w:rsidRPr="00EB45F4">
        <w:rPr>
          <w:highlight w:val="yellow"/>
        </w:rPr>
        <w:br/>
      </w:r>
    </w:p>
    <w:p w14:paraId="6328759D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false</w:t>
      </w:r>
      <w:r>
        <w:br/>
      </w:r>
    </w:p>
    <w:p w14:paraId="2234F210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lastRenderedPageBreak/>
        <w:t>undefined</w:t>
      </w:r>
      <w:r>
        <w:br/>
      </w:r>
    </w:p>
    <w:p w14:paraId="6437041C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null</w:t>
      </w:r>
    </w:p>
    <w:p w14:paraId="2DA59E22" w14:textId="77777777" w:rsidR="00542591" w:rsidRDefault="00000000">
      <w:pPr>
        <w:numPr>
          <w:ilvl w:val="0"/>
          <w:numId w:val="2"/>
        </w:numPr>
      </w:pPr>
      <w:r>
        <w:t>What will the following code output?</w:t>
      </w:r>
    </w:p>
    <w:p w14:paraId="45B050C6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Pr="00EB45F4" w:rsidRDefault="00000000">
      <w:pPr>
        <w:pStyle w:val="Compact"/>
        <w:numPr>
          <w:ilvl w:val="1"/>
          <w:numId w:val="7"/>
        </w:numPr>
        <w:rPr>
          <w:highlight w:val="yellow"/>
        </w:rPr>
      </w:pPr>
      <w:r w:rsidRPr="00EB45F4">
        <w:rPr>
          <w:rStyle w:val="VerbatimChar"/>
          <w:highlight w:val="yellow"/>
        </w:rPr>
        <w:t>true</w:t>
      </w:r>
      <w:r w:rsidRPr="00EB45F4">
        <w:rPr>
          <w:highlight w:val="yellow"/>
        </w:rPr>
        <w:br/>
      </w:r>
    </w:p>
    <w:p w14:paraId="5ABA052B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</w:p>
    <w:p w14:paraId="4523B6A1" w14:textId="77777777" w:rsidR="00542591" w:rsidRDefault="00000000">
      <w:pPr>
        <w:numPr>
          <w:ilvl w:val="0"/>
          <w:numId w:val="2"/>
        </w:numPr>
      </w:pPr>
      <w:r>
        <w:t>What is the result of this code?</w:t>
      </w:r>
    </w:p>
    <w:p w14:paraId="062225BE" w14:textId="77777777" w:rsidR="00542591" w:rsidRPr="00EB45F4" w:rsidRDefault="00000000">
      <w:pPr>
        <w:pStyle w:val="SourceCode"/>
        <w:numPr>
          <w:ilvl w:val="0"/>
          <w:numId w:val="1"/>
        </w:numPr>
        <w:rPr>
          <w:highlight w:val="yellow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 w:rsidRPr="00EB45F4">
        <w:rPr>
          <w:rStyle w:val="NormalTok"/>
        </w:rPr>
        <w:t xml:space="preserve">y </w:t>
      </w:r>
      <w:r w:rsidRPr="00EB45F4">
        <w:rPr>
          <w:rStyle w:val="OperatorTok"/>
        </w:rPr>
        <w:t>||</w:t>
      </w:r>
      <w:r w:rsidRPr="00EB45F4">
        <w:rPr>
          <w:rStyle w:val="NormalTok"/>
        </w:rPr>
        <w:t xml:space="preserve"> </w:t>
      </w:r>
      <w:r w:rsidRPr="00EB45F4">
        <w:rPr>
          <w:rStyle w:val="OperatorTok"/>
        </w:rPr>
        <w:t>!</w:t>
      </w:r>
      <w:r w:rsidRPr="00EB45F4">
        <w:rPr>
          <w:rStyle w:val="NormalTok"/>
        </w:rPr>
        <w:t>x)</w:t>
      </w:r>
      <w:r w:rsidRPr="00EB45F4">
        <w:rPr>
          <w:rStyle w:val="OperatorTok"/>
        </w:rPr>
        <w:t>;</w:t>
      </w:r>
    </w:p>
    <w:p w14:paraId="670EA909" w14:textId="77777777" w:rsidR="00542591" w:rsidRPr="00EB45F4" w:rsidRDefault="00000000">
      <w:pPr>
        <w:pStyle w:val="Compact"/>
        <w:numPr>
          <w:ilvl w:val="1"/>
          <w:numId w:val="8"/>
        </w:numPr>
        <w:rPr>
          <w:highlight w:val="yellow"/>
        </w:rPr>
      </w:pPr>
      <w:r w:rsidRPr="00EB45F4">
        <w:rPr>
          <w:rStyle w:val="VerbatimChar"/>
          <w:highlight w:val="yellow"/>
        </w:rPr>
        <w:t>true</w:t>
      </w:r>
      <w:r w:rsidRPr="00EB45F4">
        <w:rPr>
          <w:highlight w:val="yellow"/>
        </w:rPr>
        <w:br/>
      </w:r>
    </w:p>
    <w:p w14:paraId="3877B542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false</w:t>
      </w:r>
      <w:r>
        <w:br/>
      </w:r>
    </w:p>
    <w:p w14:paraId="63716989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</w:p>
    <w:p w14:paraId="1162F307" w14:textId="77777777" w:rsidR="00542591" w:rsidRDefault="00000000">
      <w:pPr>
        <w:numPr>
          <w:ilvl w:val="0"/>
          <w:numId w:val="2"/>
        </w:numPr>
      </w:pPr>
      <w:r>
        <w:t>What does this code evaluate to?</w:t>
      </w:r>
    </w:p>
    <w:p w14:paraId="1C120419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OperatorTok"/>
        </w:rPr>
        <w:t>!!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40187" w14:textId="77777777" w:rsidR="00542591" w:rsidRPr="00EB45F4" w:rsidRDefault="00000000">
      <w:pPr>
        <w:pStyle w:val="Compact"/>
        <w:numPr>
          <w:ilvl w:val="1"/>
          <w:numId w:val="9"/>
        </w:numPr>
        <w:rPr>
          <w:highlight w:val="yellow"/>
        </w:rPr>
      </w:pPr>
      <w:r w:rsidRPr="00EB45F4">
        <w:rPr>
          <w:rStyle w:val="VerbatimChar"/>
          <w:highlight w:val="yellow"/>
        </w:rPr>
        <w:t>true</w:t>
      </w:r>
      <w:r w:rsidRPr="00EB45F4">
        <w:rPr>
          <w:highlight w:val="yellow"/>
        </w:rPr>
        <w:br/>
      </w:r>
    </w:p>
    <w:p w14:paraId="382B9F11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false</w:t>
      </w:r>
      <w:r>
        <w:br/>
      </w:r>
    </w:p>
    <w:p w14:paraId="7C820EF0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undefined</w:t>
      </w:r>
      <w:r>
        <w:br/>
      </w:r>
    </w:p>
    <w:p w14:paraId="2483FD22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null</w:t>
      </w:r>
    </w:p>
    <w:p w14:paraId="7692C336" w14:textId="77777777" w:rsidR="00542591" w:rsidRDefault="00000000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7757E1DB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false</w:t>
      </w:r>
      <w:r>
        <w:br/>
      </w:r>
    </w:p>
    <w:p w14:paraId="384E4A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lastRenderedPageBreak/>
        <w:t>0</w:t>
      </w:r>
      <w:r>
        <w:br/>
      </w:r>
    </w:p>
    <w:p w14:paraId="2E8C7647" w14:textId="77777777" w:rsidR="00542591" w:rsidRPr="00EB45F4" w:rsidRDefault="00000000">
      <w:pPr>
        <w:pStyle w:val="Compact"/>
        <w:numPr>
          <w:ilvl w:val="1"/>
          <w:numId w:val="10"/>
        </w:numPr>
        <w:rPr>
          <w:highlight w:val="yellow"/>
        </w:rPr>
      </w:pPr>
      <w:r w:rsidRPr="00EB45F4">
        <w:rPr>
          <w:rStyle w:val="VerbatimChar"/>
          <w:highlight w:val="yellow"/>
        </w:rPr>
        <w:t>"hello"</w:t>
      </w:r>
      <w:r w:rsidRPr="00EB45F4">
        <w:rPr>
          <w:highlight w:val="yellow"/>
        </w:rPr>
        <w:br/>
      </w:r>
    </w:p>
    <w:p w14:paraId="5DA25111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undefined</w:t>
      </w:r>
    </w:p>
    <w:p w14:paraId="370CD9C2" w14:textId="77777777" w:rsidR="00542591" w:rsidRDefault="00000000">
      <w:pPr>
        <w:numPr>
          <w:ilvl w:val="0"/>
          <w:numId w:val="2"/>
        </w:numPr>
      </w:pPr>
      <w:r>
        <w:t>What will the following code return?</w:t>
      </w:r>
    </w:p>
    <w:p w14:paraId="030AC67D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Pr="00970CB4" w:rsidRDefault="00000000">
      <w:pPr>
        <w:pStyle w:val="Compact"/>
        <w:numPr>
          <w:ilvl w:val="1"/>
          <w:numId w:val="11"/>
        </w:numPr>
        <w:rPr>
          <w:highlight w:val="yellow"/>
        </w:rPr>
      </w:pPr>
      <w:r w:rsidRPr="00970CB4">
        <w:rPr>
          <w:rStyle w:val="VerbatimChar"/>
          <w:highlight w:val="yellow"/>
        </w:rPr>
        <w:t>null</w:t>
      </w:r>
      <w:r w:rsidRPr="00970CB4">
        <w:rPr>
          <w:highlight w:val="yellow"/>
        </w:rPr>
        <w:br/>
      </w:r>
    </w:p>
    <w:p w14:paraId="3368ACEE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JavaScript"</w:t>
      </w:r>
      <w:r>
        <w:br/>
      </w:r>
    </w:p>
    <w:p w14:paraId="51BEFF2D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false</w:t>
      </w:r>
    </w:p>
    <w:p w14:paraId="4C576DF8" w14:textId="181BB82D" w:rsidR="00542591" w:rsidRDefault="00000000">
      <w:pPr>
        <w:numPr>
          <w:ilvl w:val="0"/>
          <w:numId w:val="2"/>
        </w:numPr>
      </w:pPr>
      <w:r>
        <w:t>What does this code output?</w:t>
      </w:r>
      <w:r>
        <w:br/>
      </w:r>
      <w:r w:rsidRPr="00970CB4">
        <w:rPr>
          <w:rStyle w:val="VerbatimChar"/>
        </w:rPr>
        <w:t>consol</w:t>
      </w:r>
      <w:r>
        <w:rPr>
          <w:rStyle w:val="VerbatimChar"/>
        </w:rPr>
        <w:t>e.log(true || false &amp;&amp; false);</w:t>
      </w:r>
    </w:p>
    <w:p w14:paraId="5122B210" w14:textId="77777777" w:rsidR="00542591" w:rsidRPr="00970CB4" w:rsidRDefault="00000000">
      <w:pPr>
        <w:pStyle w:val="Compact"/>
        <w:numPr>
          <w:ilvl w:val="1"/>
          <w:numId w:val="12"/>
        </w:numPr>
        <w:rPr>
          <w:highlight w:val="yellow"/>
        </w:rPr>
      </w:pPr>
      <w:r w:rsidRPr="00970CB4">
        <w:rPr>
          <w:rStyle w:val="VerbatimChar"/>
          <w:highlight w:val="yellow"/>
        </w:rPr>
        <w:t>true</w:t>
      </w:r>
      <w:r w:rsidRPr="00970CB4">
        <w:rPr>
          <w:highlight w:val="yellow"/>
        </w:rPr>
        <w:br/>
      </w:r>
    </w:p>
    <w:p w14:paraId="3B15EA07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false</w:t>
      </w:r>
      <w:r>
        <w:br/>
      </w:r>
    </w:p>
    <w:p w14:paraId="52BFDCB1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null</w:t>
      </w:r>
    </w:p>
    <w:p w14:paraId="1547D4E1" w14:textId="7A755489" w:rsidR="00542591" w:rsidRDefault="00000000">
      <w:pPr>
        <w:numPr>
          <w:ilvl w:val="0"/>
          <w:numId w:val="2"/>
        </w:numPr>
      </w:pPr>
      <w:r>
        <w:t>What is the result of the following expression?</w:t>
      </w:r>
      <w:r>
        <w:br/>
      </w:r>
      <w:r>
        <w:rPr>
          <w:rStyle w:val="VerbatimChar"/>
        </w:rPr>
        <w:t>console.log(!("hello" &amp;&amp; 0));</w:t>
      </w:r>
    </w:p>
    <w:p w14:paraId="7FBE75E1" w14:textId="77777777" w:rsidR="00542591" w:rsidRPr="00970CB4" w:rsidRDefault="00000000">
      <w:pPr>
        <w:pStyle w:val="Compact"/>
        <w:numPr>
          <w:ilvl w:val="1"/>
          <w:numId w:val="13"/>
        </w:numPr>
        <w:rPr>
          <w:highlight w:val="yellow"/>
        </w:rPr>
      </w:pPr>
      <w:r w:rsidRPr="00970CB4">
        <w:rPr>
          <w:rStyle w:val="VerbatimChar"/>
          <w:highlight w:val="yellow"/>
        </w:rPr>
        <w:t>true</w:t>
      </w:r>
      <w:r w:rsidRPr="00970CB4">
        <w:rPr>
          <w:highlight w:val="yellow"/>
        </w:rPr>
        <w:br/>
      </w:r>
    </w:p>
    <w:p w14:paraId="48BD3724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false</w:t>
      </w:r>
      <w:r>
        <w:br/>
      </w:r>
    </w:p>
    <w:p w14:paraId="1DF94A67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null</w:t>
      </w:r>
      <w:r>
        <w:br/>
      </w:r>
    </w:p>
    <w:p w14:paraId="7FA82196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undefined</w:t>
      </w:r>
    </w:p>
    <w:p w14:paraId="701D8554" w14:textId="023902D6" w:rsidR="00542591" w:rsidRDefault="00000000">
      <w:pPr>
        <w:numPr>
          <w:ilvl w:val="0"/>
          <w:numId w:val="2"/>
        </w:numPr>
      </w:pPr>
      <w:r>
        <w:t>What will be logged?</w:t>
      </w:r>
      <w:r>
        <w:br/>
      </w:r>
      <w:r>
        <w:rPr>
          <w:rStyle w:val="VerbatimChar"/>
        </w:rPr>
        <w:t>console.log(10 || 0 &amp;&amp; 5);</w:t>
      </w:r>
    </w:p>
    <w:p w14:paraId="3790E1E0" w14:textId="77777777" w:rsidR="00542591" w:rsidRPr="00970CB4" w:rsidRDefault="00000000">
      <w:pPr>
        <w:pStyle w:val="Compact"/>
        <w:numPr>
          <w:ilvl w:val="1"/>
          <w:numId w:val="14"/>
        </w:numPr>
        <w:rPr>
          <w:highlight w:val="yellow"/>
        </w:rPr>
      </w:pPr>
      <w:r w:rsidRPr="00970CB4">
        <w:rPr>
          <w:rStyle w:val="VerbatimChar"/>
          <w:highlight w:val="yellow"/>
        </w:rPr>
        <w:t>10</w:t>
      </w:r>
      <w:r w:rsidRPr="00970CB4">
        <w:rPr>
          <w:highlight w:val="yellow"/>
        </w:rPr>
        <w:br/>
      </w:r>
    </w:p>
    <w:p w14:paraId="4C3619AD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lastRenderedPageBreak/>
        <w:t>false</w:t>
      </w:r>
    </w:p>
    <w:p w14:paraId="361B8939" w14:textId="77777777" w:rsidR="00AB1131" w:rsidRPr="00AB1131" w:rsidRDefault="00000000">
      <w:pPr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  <w:r>
        <w:br/>
      </w:r>
      <w:r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000000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abc"</w:t>
      </w:r>
      <w:r>
        <w:br/>
      </w:r>
    </w:p>
    <w:p w14:paraId="1FEAE013" w14:textId="77777777" w:rsidR="00542591" w:rsidRPr="00970CB4" w:rsidRDefault="00000000">
      <w:pPr>
        <w:pStyle w:val="Compact"/>
        <w:numPr>
          <w:ilvl w:val="1"/>
          <w:numId w:val="15"/>
        </w:numPr>
        <w:rPr>
          <w:highlight w:val="yellow"/>
        </w:rPr>
      </w:pPr>
      <w:r w:rsidRPr="00970CB4">
        <w:rPr>
          <w:rStyle w:val="VerbatimChar"/>
          <w:highlight w:val="yellow"/>
        </w:rPr>
        <w:t>"def"</w:t>
      </w:r>
      <w:r w:rsidRPr="00970CB4">
        <w:rPr>
          <w:highlight w:val="yellow"/>
        </w:rPr>
        <w:br/>
      </w:r>
    </w:p>
    <w:p w14:paraId="10A307A8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undefined</w:t>
      </w:r>
    </w:p>
    <w:p w14:paraId="3BC1523C" w14:textId="28D46BFD" w:rsidR="00542591" w:rsidRDefault="00000000">
      <w:pPr>
        <w:numPr>
          <w:ilvl w:val="0"/>
          <w:numId w:val="2"/>
        </w:numPr>
      </w:pPr>
      <w:r>
        <w:t>What does this code evaluate to?</w:t>
      </w:r>
      <w:r>
        <w:br/>
      </w:r>
      <w:r>
        <w:rPr>
          <w:rStyle w:val="VerbatimChar"/>
        </w:rPr>
        <w:t>console.log(3 &gt; 2 &amp;&amp; 2 &gt; 4);</w:t>
      </w:r>
    </w:p>
    <w:p w14:paraId="027CAB4E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true</w:t>
      </w:r>
      <w:r>
        <w:br/>
      </w:r>
    </w:p>
    <w:p w14:paraId="03C48B35" w14:textId="77777777" w:rsidR="00542591" w:rsidRPr="00970CB4" w:rsidRDefault="00000000">
      <w:pPr>
        <w:pStyle w:val="Compact"/>
        <w:numPr>
          <w:ilvl w:val="1"/>
          <w:numId w:val="16"/>
        </w:numPr>
        <w:rPr>
          <w:highlight w:val="yellow"/>
        </w:rPr>
      </w:pPr>
      <w:r w:rsidRPr="00970CB4">
        <w:rPr>
          <w:rStyle w:val="VerbatimChar"/>
          <w:highlight w:val="yellow"/>
        </w:rPr>
        <w:t>false</w:t>
      </w:r>
      <w:r w:rsidRPr="00970CB4">
        <w:rPr>
          <w:highlight w:val="yellow"/>
        </w:rPr>
        <w:br/>
      </w:r>
    </w:p>
    <w:p w14:paraId="261D28C1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null</w:t>
      </w:r>
    </w:p>
    <w:p w14:paraId="757B7CB1" w14:textId="783F8932" w:rsidR="00542591" w:rsidRDefault="00000000">
      <w:pPr>
        <w:numPr>
          <w:ilvl w:val="0"/>
          <w:numId w:val="2"/>
        </w:numPr>
      </w:pPr>
      <w:r>
        <w:t>What will the following code return?</w:t>
      </w:r>
      <w:r>
        <w:br/>
      </w:r>
      <w:r>
        <w:rPr>
          <w:rStyle w:val="VerbatimChar"/>
        </w:rPr>
        <w:t>console.log(false || NaN || undefined);</w:t>
      </w:r>
    </w:p>
    <w:p w14:paraId="1D6B8EFC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false</w:t>
      </w:r>
      <w:r>
        <w:br/>
      </w:r>
    </w:p>
    <w:p w14:paraId="4259169D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Pr="00970CB4" w:rsidRDefault="00000000">
      <w:pPr>
        <w:pStyle w:val="Compact"/>
        <w:numPr>
          <w:ilvl w:val="1"/>
          <w:numId w:val="17"/>
        </w:numPr>
        <w:rPr>
          <w:highlight w:val="yellow"/>
        </w:rPr>
      </w:pPr>
      <w:r w:rsidRPr="00970CB4">
        <w:rPr>
          <w:rStyle w:val="VerbatimChar"/>
          <w:highlight w:val="yellow"/>
        </w:rPr>
        <w:t>undefined</w:t>
      </w:r>
      <w:r w:rsidRPr="00970CB4">
        <w:rPr>
          <w:highlight w:val="yellow"/>
        </w:rPr>
        <w:br/>
      </w:r>
    </w:p>
    <w:p w14:paraId="250C2697" w14:textId="77777777" w:rsidR="00542591" w:rsidRPr="00AB1131" w:rsidRDefault="00000000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46808FD" w14:textId="77777777" w:rsidR="00AB1131" w:rsidRDefault="00AB1131" w:rsidP="00AB1131">
      <w:pPr>
        <w:pStyle w:val="Compact"/>
        <w:ind w:left="720"/>
      </w:pPr>
    </w:p>
    <w:p w14:paraId="5E3146BF" w14:textId="77777777" w:rsidR="00542591" w:rsidRPr="00AB1131" w:rsidRDefault="00000000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t>#scenario-based questions</w:t>
      </w:r>
    </w:p>
    <w:p w14:paraId="2373E9B3" w14:textId="77777777" w:rsidR="00542591" w:rsidRDefault="00000000">
      <w:pPr>
        <w:pStyle w:val="Heading3"/>
      </w:pPr>
      <w:bookmarkStart w:id="0" w:name="eligibility-check"/>
      <w:r>
        <w:t>1. Eligibility Check</w:t>
      </w:r>
    </w:p>
    <w:p w14:paraId="30D9497A" w14:textId="77777777" w:rsidR="00542591" w:rsidRDefault="00000000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r>
        <w:br/>
        <w:t xml:space="preserve">Use a ternary operator to assign </w:t>
      </w:r>
      <w:r>
        <w:rPr>
          <w:rStyle w:val="VerbatimChar"/>
        </w:rPr>
        <w:t>"Eligible"</w:t>
      </w:r>
      <w:r>
        <w:t xml:space="preserve"> or </w:t>
      </w:r>
      <w:r>
        <w:rPr>
          <w:rStyle w:val="VerbatimChar"/>
        </w:rPr>
        <w:t>"Not Eligible"</w:t>
      </w:r>
      <w:r>
        <w:t xml:space="preserve"> to a variable.</w:t>
      </w:r>
    </w:p>
    <w:p w14:paraId="71F5728D" w14:textId="77777777" w:rsidR="00B93875" w:rsidRDefault="00B93875" w:rsidP="00B93875">
      <w:pPr>
        <w:pStyle w:val="BodyText"/>
      </w:pPr>
    </w:p>
    <w:p w14:paraId="44E4DF5C" w14:textId="5B6E5170" w:rsidR="00B93875" w:rsidRPr="00B93875" w:rsidRDefault="00B93875" w:rsidP="00B93875">
      <w:pPr>
        <w:pStyle w:val="BodyText"/>
      </w:pPr>
      <w:r>
        <w:rPr>
          <w:noProof/>
        </w:rPr>
        <w:lastRenderedPageBreak/>
        <w:drawing>
          <wp:inline distT="0" distB="0" distL="0" distR="0" wp14:anchorId="323725B5" wp14:editId="4CE05223">
            <wp:extent cx="5943600" cy="3343275"/>
            <wp:effectExtent l="0" t="0" r="0" b="0"/>
            <wp:docPr id="1031378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378212" name="Picture 103137821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491CF" w14:textId="77777777" w:rsidR="00542591" w:rsidRDefault="00000000">
      <w:r>
        <w:pict w14:anchorId="4A8D2C24">
          <v:rect id="_x0000_i1026" style="width:0;height:1.5pt" o:hralign="center" o:hrstd="t" o:hr="t"/>
        </w:pict>
      </w:r>
    </w:p>
    <w:p w14:paraId="3363A452" w14:textId="77777777" w:rsidR="007E0E27" w:rsidRDefault="007E0E27">
      <w:pPr>
        <w:pStyle w:val="Heading3"/>
      </w:pPr>
      <w:bookmarkStart w:id="1" w:name="age-group-classification"/>
      <w:bookmarkEnd w:id="0"/>
    </w:p>
    <w:p w14:paraId="72303F86" w14:textId="77777777" w:rsidR="007E0E27" w:rsidRDefault="007E0E27">
      <w:pPr>
        <w:pStyle w:val="Heading3"/>
      </w:pPr>
    </w:p>
    <w:p w14:paraId="22341D07" w14:textId="77777777" w:rsidR="007E0E27" w:rsidRDefault="007E0E27">
      <w:pPr>
        <w:pStyle w:val="Heading3"/>
      </w:pPr>
    </w:p>
    <w:p w14:paraId="75C27E3B" w14:textId="77777777" w:rsidR="007E0E27" w:rsidRDefault="007E0E27">
      <w:pPr>
        <w:pStyle w:val="Heading3"/>
      </w:pPr>
    </w:p>
    <w:p w14:paraId="3A77D8E7" w14:textId="77777777" w:rsidR="007E0E27" w:rsidRDefault="007E0E27">
      <w:pPr>
        <w:pStyle w:val="Heading3"/>
      </w:pPr>
    </w:p>
    <w:p w14:paraId="0FEAEAF0" w14:textId="77777777" w:rsidR="007E0E27" w:rsidRDefault="007E0E27">
      <w:pPr>
        <w:pStyle w:val="Heading3"/>
      </w:pPr>
    </w:p>
    <w:p w14:paraId="3BB38B5E" w14:textId="77777777" w:rsidR="007E0E27" w:rsidRDefault="007E0E27">
      <w:pPr>
        <w:pStyle w:val="Heading3"/>
      </w:pPr>
    </w:p>
    <w:p w14:paraId="143266EC" w14:textId="77777777" w:rsidR="007E0E27" w:rsidRDefault="007E0E27">
      <w:pPr>
        <w:pStyle w:val="Heading3"/>
      </w:pPr>
    </w:p>
    <w:p w14:paraId="4D0D3CF5" w14:textId="77777777" w:rsidR="007E0E27" w:rsidRDefault="007E0E27">
      <w:pPr>
        <w:pStyle w:val="Heading3"/>
      </w:pPr>
    </w:p>
    <w:p w14:paraId="085EC404" w14:textId="77777777" w:rsidR="007E0E27" w:rsidRPr="007E0E27" w:rsidRDefault="007E0E27" w:rsidP="007E0E27">
      <w:pPr>
        <w:pStyle w:val="BodyText"/>
      </w:pPr>
    </w:p>
    <w:p w14:paraId="2A3329C1" w14:textId="77777777" w:rsidR="007E0E27" w:rsidRDefault="007E0E27">
      <w:pPr>
        <w:pStyle w:val="Heading3"/>
      </w:pPr>
    </w:p>
    <w:p w14:paraId="2B5CA0B1" w14:textId="77777777" w:rsidR="007E0E27" w:rsidRDefault="007E0E27">
      <w:pPr>
        <w:pStyle w:val="Heading3"/>
      </w:pPr>
    </w:p>
    <w:p w14:paraId="1E5CF80C" w14:textId="77777777" w:rsidR="007E0E27" w:rsidRDefault="007E0E27">
      <w:pPr>
        <w:pStyle w:val="Heading3"/>
      </w:pPr>
    </w:p>
    <w:p w14:paraId="4DBA666C" w14:textId="1B8D7F65" w:rsidR="00542591" w:rsidRDefault="00000000">
      <w:pPr>
        <w:pStyle w:val="Heading3"/>
      </w:pPr>
      <w:r>
        <w:t>2. Age Group Classification</w:t>
      </w:r>
    </w:p>
    <w:p w14:paraId="02F82E3B" w14:textId="77777777" w:rsidR="00542591" w:rsidRDefault="00000000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  <w:t>- Otherwise, they are an “Adult”.</w:t>
      </w:r>
      <w:r>
        <w:br/>
        <w:t>Use nested ternary operators to determine the classification.</w:t>
      </w:r>
    </w:p>
    <w:p w14:paraId="4CC39C68" w14:textId="77777777" w:rsidR="007E0E27" w:rsidRDefault="007E0E27" w:rsidP="007E0E27">
      <w:pPr>
        <w:pStyle w:val="BodyText"/>
      </w:pPr>
    </w:p>
    <w:p w14:paraId="3EFE938D" w14:textId="4DDD7467" w:rsidR="007E0E27" w:rsidRDefault="007E0E27" w:rsidP="007E0E27">
      <w:pPr>
        <w:pStyle w:val="BodyText"/>
      </w:pPr>
      <w:r w:rsidRPr="007E0E27">
        <w:rPr>
          <w:noProof/>
        </w:rPr>
        <w:drawing>
          <wp:inline distT="0" distB="0" distL="0" distR="0" wp14:anchorId="43C778E0" wp14:editId="241965D4">
            <wp:extent cx="5384800" cy="3028950"/>
            <wp:effectExtent l="0" t="0" r="6350" b="0"/>
            <wp:docPr id="504712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71283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1001" cy="3032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BC434" w14:textId="77777777" w:rsidR="007E0E27" w:rsidRPr="007E0E27" w:rsidRDefault="007E0E27" w:rsidP="007E0E27">
      <w:pPr>
        <w:pStyle w:val="BodyText"/>
      </w:pPr>
    </w:p>
    <w:p w14:paraId="2D7FFB1A" w14:textId="77777777" w:rsidR="007E0E27" w:rsidRDefault="007E0E27" w:rsidP="007E0E27"/>
    <w:p w14:paraId="03E15E2D" w14:textId="77777777" w:rsidR="007E0E27" w:rsidRDefault="007E0E27" w:rsidP="007E0E27">
      <w:pPr>
        <w:pStyle w:val="Heading3"/>
        <w:ind w:left="360"/>
      </w:pPr>
      <w:bookmarkStart w:id="2" w:name="login-status"/>
      <w:bookmarkEnd w:id="1"/>
    </w:p>
    <w:p w14:paraId="5DE02304" w14:textId="77777777" w:rsidR="007E0E27" w:rsidRDefault="007E0E27" w:rsidP="007E0E27">
      <w:pPr>
        <w:pStyle w:val="Heading3"/>
        <w:ind w:left="720"/>
      </w:pPr>
    </w:p>
    <w:p w14:paraId="6D5B9F30" w14:textId="77777777" w:rsidR="007E0E27" w:rsidRPr="007E0E27" w:rsidRDefault="007E0E27" w:rsidP="007E0E27">
      <w:pPr>
        <w:pStyle w:val="BodyText"/>
      </w:pPr>
    </w:p>
    <w:p w14:paraId="3A9188E6" w14:textId="77777777" w:rsidR="007E0E27" w:rsidRDefault="007E0E27" w:rsidP="007E0E27">
      <w:pPr>
        <w:pStyle w:val="Heading3"/>
        <w:ind w:left="720"/>
      </w:pPr>
    </w:p>
    <w:p w14:paraId="30922461" w14:textId="77777777" w:rsidR="007E0E27" w:rsidRDefault="007E0E27" w:rsidP="007E0E27">
      <w:pPr>
        <w:pStyle w:val="Heading3"/>
        <w:ind w:left="720"/>
      </w:pPr>
    </w:p>
    <w:p w14:paraId="04D28203" w14:textId="1DBB2BF5" w:rsidR="00542591" w:rsidRDefault="00000000" w:rsidP="007E0E27">
      <w:pPr>
        <w:pStyle w:val="Heading3"/>
        <w:ind w:left="720"/>
      </w:pPr>
      <w:r>
        <w:t>3. Login Status</w:t>
      </w:r>
    </w:p>
    <w:p w14:paraId="1AD26C9F" w14:textId="77777777" w:rsidR="00542591" w:rsidRDefault="00000000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 xml:space="preserve">Use a ternary operator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g In"</w:t>
      </w:r>
      <w:r>
        <w:t xml:space="preserve"> otherwise.</w:t>
      </w:r>
    </w:p>
    <w:p w14:paraId="6346EE6A" w14:textId="77777777" w:rsidR="007E0E27" w:rsidRDefault="007E0E27" w:rsidP="007E0E27">
      <w:pPr>
        <w:pStyle w:val="BodyText"/>
      </w:pPr>
    </w:p>
    <w:p w14:paraId="1B7D2AA3" w14:textId="7E80493A" w:rsidR="007E0E27" w:rsidRPr="007E0E27" w:rsidRDefault="007E0E27" w:rsidP="007E0E27">
      <w:pPr>
        <w:pStyle w:val="BodyText"/>
      </w:pPr>
      <w:r w:rsidRPr="007E0E27">
        <w:rPr>
          <w:noProof/>
        </w:rPr>
        <w:drawing>
          <wp:inline distT="0" distB="0" distL="0" distR="0" wp14:anchorId="1A863DB1" wp14:editId="31D92A49">
            <wp:extent cx="5943600" cy="3343275"/>
            <wp:effectExtent l="0" t="0" r="0" b="9525"/>
            <wp:docPr id="687545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54517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143F4" w14:textId="77777777" w:rsidR="007E0E27" w:rsidRDefault="007E0E27">
      <w:pPr>
        <w:pStyle w:val="Heading3"/>
      </w:pPr>
      <w:bookmarkStart w:id="3" w:name="grade-evaluation"/>
      <w:bookmarkEnd w:id="2"/>
    </w:p>
    <w:p w14:paraId="47EB9AD8" w14:textId="77777777" w:rsidR="007E0E27" w:rsidRDefault="007E0E27" w:rsidP="007E0E27">
      <w:pPr>
        <w:pStyle w:val="BodyText"/>
      </w:pPr>
    </w:p>
    <w:p w14:paraId="001F2364" w14:textId="77777777" w:rsidR="007E0E27" w:rsidRDefault="007E0E27" w:rsidP="007E0E27">
      <w:pPr>
        <w:pStyle w:val="BodyText"/>
      </w:pPr>
    </w:p>
    <w:p w14:paraId="57B5E1F4" w14:textId="77777777" w:rsidR="007E0E27" w:rsidRDefault="007E0E27">
      <w:pPr>
        <w:pStyle w:val="Heading3"/>
      </w:pPr>
    </w:p>
    <w:p w14:paraId="352CA7AB" w14:textId="77777777" w:rsidR="007E0E27" w:rsidRPr="007E0E27" w:rsidRDefault="007E0E27" w:rsidP="007E0E27">
      <w:pPr>
        <w:pStyle w:val="BodyText"/>
      </w:pPr>
    </w:p>
    <w:p w14:paraId="57F5719E" w14:textId="77777777" w:rsidR="007E0E27" w:rsidRDefault="007E0E27">
      <w:pPr>
        <w:pStyle w:val="Heading3"/>
      </w:pPr>
    </w:p>
    <w:p w14:paraId="7A0E5138" w14:textId="77777777" w:rsidR="007E0E27" w:rsidRDefault="007E0E27">
      <w:pPr>
        <w:pStyle w:val="Heading3"/>
      </w:pPr>
    </w:p>
    <w:p w14:paraId="63FC36E4" w14:textId="7E14ABC3" w:rsidR="00542591" w:rsidRDefault="00000000">
      <w:pPr>
        <w:pStyle w:val="Heading3"/>
      </w:pPr>
      <w:r>
        <w:t>4. Grade Evaluation</w:t>
      </w:r>
    </w:p>
    <w:p w14:paraId="5DD2A909" w14:textId="77777777" w:rsidR="00542591" w:rsidRDefault="00000000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>Use nested ternary operators to determine the grade.</w:t>
      </w:r>
    </w:p>
    <w:p w14:paraId="7A2634F5" w14:textId="77777777" w:rsidR="007E0E27" w:rsidRDefault="007E0E27" w:rsidP="007E0E27">
      <w:pPr>
        <w:pStyle w:val="BodyText"/>
      </w:pPr>
    </w:p>
    <w:p w14:paraId="428C3636" w14:textId="77777777" w:rsidR="007E0E27" w:rsidRDefault="007E0E27" w:rsidP="007E0E27">
      <w:pPr>
        <w:pStyle w:val="BodyText"/>
      </w:pPr>
    </w:p>
    <w:p w14:paraId="1CE15CC1" w14:textId="78E3E6D2" w:rsidR="007E0E27" w:rsidRDefault="002D158B" w:rsidP="007E0E27">
      <w:pPr>
        <w:pStyle w:val="BodyText"/>
      </w:pPr>
      <w:r>
        <w:rPr>
          <w:noProof/>
        </w:rPr>
        <w:drawing>
          <wp:inline distT="0" distB="0" distL="0" distR="0" wp14:anchorId="5A1AF7A8" wp14:editId="6040A68C">
            <wp:extent cx="5721350" cy="3218209"/>
            <wp:effectExtent l="0" t="0" r="0" b="1270"/>
            <wp:docPr id="272818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38" cy="32200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B63AA3" w14:textId="77777777" w:rsidR="007E0E27" w:rsidRDefault="007E0E27" w:rsidP="007E0E27">
      <w:pPr>
        <w:pStyle w:val="BodyText"/>
      </w:pPr>
    </w:p>
    <w:p w14:paraId="07E3E171" w14:textId="77777777" w:rsidR="007E0E27" w:rsidRDefault="007E0E27" w:rsidP="007E0E27">
      <w:pPr>
        <w:pStyle w:val="BodyText"/>
      </w:pPr>
    </w:p>
    <w:p w14:paraId="2B2FD63D" w14:textId="77777777" w:rsidR="007E0E27" w:rsidRDefault="007E0E27" w:rsidP="007E0E27">
      <w:pPr>
        <w:pStyle w:val="BodyText"/>
      </w:pPr>
    </w:p>
    <w:p w14:paraId="5DD5E0AA" w14:textId="77777777" w:rsidR="002D158B" w:rsidRDefault="002D158B" w:rsidP="007E0E27">
      <w:pPr>
        <w:pStyle w:val="BodyText"/>
      </w:pPr>
    </w:p>
    <w:p w14:paraId="79E4190C" w14:textId="77777777" w:rsidR="002D158B" w:rsidRPr="007E0E27" w:rsidRDefault="002D158B" w:rsidP="007E0E27">
      <w:pPr>
        <w:pStyle w:val="BodyText"/>
      </w:pPr>
    </w:p>
    <w:p w14:paraId="75ABA0CC" w14:textId="77777777" w:rsidR="00542591" w:rsidRDefault="00000000">
      <w:r>
        <w:pict w14:anchorId="12DB2C99">
          <v:rect id="_x0000_i1027" style="width:0;height:1.5pt" o:hralign="center" o:hrstd="t" o:hr="t"/>
        </w:pict>
      </w:r>
    </w:p>
    <w:p w14:paraId="5444ACD7" w14:textId="77777777" w:rsidR="00542591" w:rsidRDefault="00000000">
      <w:pPr>
        <w:pStyle w:val="Heading3"/>
      </w:pPr>
      <w:bookmarkStart w:id="4" w:name="product-discount-validation"/>
      <w:bookmarkEnd w:id="3"/>
      <w:r>
        <w:lastRenderedPageBreak/>
        <w:t>5. Product Discount Validation</w:t>
      </w:r>
    </w:p>
    <w:p w14:paraId="69A7A253" w14:textId="77777777" w:rsidR="00542591" w:rsidRDefault="00000000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>Use a ternary operator to set the discount percentage.</w:t>
      </w:r>
    </w:p>
    <w:p w14:paraId="1EBC0628" w14:textId="0A34F7E3" w:rsidR="00CA2D0F" w:rsidRPr="00CA2D0F" w:rsidRDefault="00CA2D0F" w:rsidP="00CA2D0F">
      <w:pPr>
        <w:pStyle w:val="BodyText"/>
      </w:pPr>
      <w:r w:rsidRPr="00CA2D0F">
        <w:drawing>
          <wp:inline distT="0" distB="0" distL="0" distR="0" wp14:anchorId="2D167471" wp14:editId="10589440">
            <wp:extent cx="5943600" cy="3343275"/>
            <wp:effectExtent l="0" t="0" r="0" b="9525"/>
            <wp:docPr id="979541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54142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4"/>
    <w:p w14:paraId="5F0B2B68" w14:textId="3EA1CCF5" w:rsidR="00542591" w:rsidRDefault="00542591"/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FB70C4" w14:textId="77777777" w:rsidR="009D1B63" w:rsidRDefault="009D1B63">
      <w:pPr>
        <w:spacing w:after="0"/>
      </w:pPr>
      <w:r>
        <w:separator/>
      </w:r>
    </w:p>
  </w:endnote>
  <w:endnote w:type="continuationSeparator" w:id="0">
    <w:p w14:paraId="6429DA57" w14:textId="77777777" w:rsidR="009D1B63" w:rsidRDefault="009D1B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DEB6F1" w14:textId="77777777" w:rsidR="009D1B63" w:rsidRDefault="009D1B63">
      <w:r>
        <w:separator/>
      </w:r>
    </w:p>
  </w:footnote>
  <w:footnote w:type="continuationSeparator" w:id="0">
    <w:p w14:paraId="1AE67FAB" w14:textId="77777777" w:rsidR="009D1B63" w:rsidRDefault="009D1B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rect id="_x0000_i1029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756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3" w15:restartNumberingAfterBreak="0">
    <w:nsid w:val="2CA446B9"/>
    <w:multiLevelType w:val="hybridMultilevel"/>
    <w:tmpl w:val="F7482868"/>
    <w:lvl w:ilvl="0" w:tplc="869C988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D2C7A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0F4C2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BC8CA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528E3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90450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4BE2D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EC42F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552BA8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41180110">
    <w:abstractNumId w:val="0"/>
  </w:num>
  <w:num w:numId="2" w16cid:durableId="2613744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1195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6076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9083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57632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385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86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5515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4155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604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9618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8314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4075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638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4975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111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696148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591"/>
    <w:rsid w:val="000B366C"/>
    <w:rsid w:val="00110D9B"/>
    <w:rsid w:val="002D158B"/>
    <w:rsid w:val="00427300"/>
    <w:rsid w:val="00446F77"/>
    <w:rsid w:val="00542591"/>
    <w:rsid w:val="0060666E"/>
    <w:rsid w:val="00745209"/>
    <w:rsid w:val="007E0E27"/>
    <w:rsid w:val="00970CB4"/>
    <w:rsid w:val="009D1B63"/>
    <w:rsid w:val="00A12168"/>
    <w:rsid w:val="00AB1131"/>
    <w:rsid w:val="00B41DC4"/>
    <w:rsid w:val="00B93875"/>
    <w:rsid w:val="00BD1177"/>
    <w:rsid w:val="00CA2D0F"/>
    <w:rsid w:val="00EB45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E0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9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ohar Jakkula</dc:creator>
  <cp:keywords/>
  <cp:lastModifiedBy>Manohar Jakkula</cp:lastModifiedBy>
  <cp:revision>4</cp:revision>
  <dcterms:created xsi:type="dcterms:W3CDTF">2024-12-03T06:43:00Z</dcterms:created>
  <dcterms:modified xsi:type="dcterms:W3CDTF">2024-12-03T15:36:00Z</dcterms:modified>
</cp:coreProperties>
</file>